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3E807C" w14:textId="5F84324E" w:rsidR="00AF2837" w:rsidRDefault="002C245B" w:rsidP="00AF2837">
      <w:pPr>
        <w:tabs>
          <w:tab w:val="center" w:pos="1701"/>
          <w:tab w:val="center" w:pos="6804"/>
        </w:tabs>
        <w:spacing w:line="264" w:lineRule="auto"/>
        <w:rPr>
          <w:rFonts w:ascii="Times New Roman" w:hAnsi="Times New Roman"/>
          <w:caps/>
          <w:szCs w:val="24"/>
        </w:rPr>
      </w:pPr>
      <w:bookmarkStart w:id="0" w:name="_GoBack"/>
      <w:bookmarkEnd w:id="0"/>
      <w:r>
        <w:rPr>
          <w:rFonts w:ascii="Times New Roman" w:hAnsi="Times New Roman"/>
          <w:caps/>
          <w:szCs w:val="24"/>
        </w:rPr>
        <w:t xml:space="preserve"> </w:t>
      </w:r>
      <w:r>
        <w:rPr>
          <w:rFonts w:ascii="Times New Roman" w:hAnsi="Times New Roman"/>
          <w:caps/>
          <w:szCs w:val="24"/>
        </w:rPr>
        <w:tab/>
      </w:r>
    </w:p>
    <w:p w14:paraId="3686D19B" w14:textId="4CCDD795" w:rsidR="00866CA4" w:rsidRPr="0013194C" w:rsidRDefault="0013194C" w:rsidP="007E28C1">
      <w:pPr>
        <w:tabs>
          <w:tab w:val="right" w:leader="dot" w:pos="9355"/>
        </w:tabs>
        <w:jc w:val="center"/>
        <w:rPr>
          <w:rFonts w:ascii="Times New Roman" w:hAnsi="Times New Roman"/>
          <w:b/>
          <w:sz w:val="38"/>
          <w:lang w:eastAsia="ja-JP"/>
        </w:rPr>
      </w:pPr>
      <w:r w:rsidRPr="0013194C">
        <w:rPr>
          <w:rFonts w:ascii="Times New Roman" w:hAnsi="Times New Roman"/>
          <w:b/>
          <w:sz w:val="38"/>
        </w:rPr>
        <w:t>PHIẾU DÁN ẢNH</w:t>
      </w:r>
    </w:p>
    <w:p w14:paraId="6D23F442" w14:textId="77777777" w:rsidR="00866CA4" w:rsidRDefault="00866CA4" w:rsidP="00866CA4">
      <w:pPr>
        <w:jc w:val="center"/>
        <w:rPr>
          <w:b/>
          <w:sz w:val="38"/>
          <w:lang w:eastAsia="ja-JP"/>
        </w:rPr>
      </w:pPr>
    </w:p>
    <w:p w14:paraId="175E76B9" w14:textId="77777777" w:rsidR="00866CA4" w:rsidRPr="00F809C9" w:rsidRDefault="00866CA4" w:rsidP="00866CA4">
      <w:pPr>
        <w:numPr>
          <w:ilvl w:val="0"/>
          <w:numId w:val="1"/>
        </w:numPr>
        <w:spacing w:after="120"/>
        <w:ind w:left="714" w:hanging="357"/>
        <w:contextualSpacing/>
        <w:rPr>
          <w:rFonts w:ascii="Times New Roman" w:hAnsi="Times New Roman"/>
          <w:b/>
        </w:rPr>
      </w:pPr>
      <w:r w:rsidRPr="00F809C9">
        <w:rPr>
          <w:rFonts w:ascii="Times New Roman" w:hAnsi="Times New Roman"/>
          <w:b/>
        </w:rPr>
        <w:t>DÁN ẢNH</w:t>
      </w:r>
    </w:p>
    <w:p w14:paraId="1DFD5CAB" w14:textId="77777777" w:rsidR="00866CA4" w:rsidRPr="00F809C9" w:rsidRDefault="00866CA4" w:rsidP="00866CA4">
      <w:pPr>
        <w:pStyle w:val="ListParagraph"/>
        <w:numPr>
          <w:ilvl w:val="0"/>
          <w:numId w:val="2"/>
        </w:numPr>
        <w:ind w:right="333"/>
      </w:pPr>
      <w:r w:rsidRPr="00F809C9">
        <w:t xml:space="preserve">Thí sinh dán ảnh vào các khung dưới đây và điền các thông tin </w:t>
      </w:r>
      <w:r>
        <w:t>cá nhân vào phần sau mỗi tấm ảnh</w:t>
      </w:r>
      <w:r w:rsidRPr="00F809C9">
        <w:t xml:space="preserve"> </w:t>
      </w:r>
      <w:r w:rsidRPr="00F80043">
        <w:rPr>
          <w:i/>
        </w:rPr>
        <w:t>(</w:t>
      </w:r>
      <w:r>
        <w:rPr>
          <w:i/>
        </w:rPr>
        <w:t>chỉ d</w:t>
      </w:r>
      <w:r w:rsidRPr="00F809C9">
        <w:rPr>
          <w:i/>
        </w:rPr>
        <w:t xml:space="preserve">án </w:t>
      </w:r>
      <w:r>
        <w:rPr>
          <w:i/>
        </w:rPr>
        <w:t>1 vệt keo ở giữa ảnh</w:t>
      </w:r>
      <w:r w:rsidRPr="00F809C9">
        <w:rPr>
          <w:i/>
        </w:rPr>
        <w:t xml:space="preserve"> để </w:t>
      </w:r>
      <w:r w:rsidR="00153418">
        <w:rPr>
          <w:i/>
        </w:rPr>
        <w:t xml:space="preserve">thuận </w:t>
      </w:r>
      <w:r w:rsidRPr="00F809C9">
        <w:rPr>
          <w:i/>
        </w:rPr>
        <w:t>tiệ</w:t>
      </w:r>
      <w:r w:rsidR="00153418">
        <w:rPr>
          <w:i/>
        </w:rPr>
        <w:t>n trong việc dán</w:t>
      </w:r>
      <w:r w:rsidRPr="00F809C9">
        <w:rPr>
          <w:i/>
        </w:rPr>
        <w:t xml:space="preserve"> giấy báo dự thi</w:t>
      </w:r>
      <w:r w:rsidRPr="00F80043">
        <w:rPr>
          <w:i/>
        </w:rPr>
        <w:t>)</w:t>
      </w:r>
      <w:r w:rsidRPr="00F809C9">
        <w:t>.</w:t>
      </w:r>
    </w:p>
    <w:p w14:paraId="1BD8CE36" w14:textId="77777777" w:rsidR="00866CA4" w:rsidRPr="00F809C9" w:rsidRDefault="00A81045" w:rsidP="00866CA4">
      <w:pPr>
        <w:pStyle w:val="ListParagraph"/>
        <w:numPr>
          <w:ilvl w:val="0"/>
          <w:numId w:val="2"/>
        </w:numPr>
      </w:pPr>
      <w:r w:rsidRPr="00F809C9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C4B115" wp14:editId="7ECA6544">
                <wp:simplePos x="0" y="0"/>
                <wp:positionH relativeFrom="column">
                  <wp:posOffset>3488690</wp:posOffset>
                </wp:positionH>
                <wp:positionV relativeFrom="paragraph">
                  <wp:posOffset>293370</wp:posOffset>
                </wp:positionV>
                <wp:extent cx="1066800" cy="1428750"/>
                <wp:effectExtent l="7620" t="12065" r="1143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B617E" w14:textId="77777777" w:rsidR="00866CA4" w:rsidRDefault="00866CA4" w:rsidP="00866CA4">
                            <w:pPr>
                              <w:spacing w:line="480" w:lineRule="auto"/>
                            </w:pPr>
                          </w:p>
                          <w:p w14:paraId="0177E50F" w14:textId="77777777" w:rsidR="00866CA4" w:rsidRPr="00F809C9" w:rsidRDefault="00866CA4" w:rsidP="00866CA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F809C9">
                              <w:rPr>
                                <w:rFonts w:ascii="Times New Roman" w:hAnsi="Times New Roman"/>
                              </w:rPr>
                              <w:t>ảnh 3x4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C4B115" id="Rectangle 8" o:spid="_x0000_s1026" style="position:absolute;left:0;text-align:left;margin-left:274.7pt;margin-top:23.1pt;width:84pt;height:11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">
                <v:textbox>
                  <w:txbxContent>
                    <w:p w14:paraId="3C1B617E" w14:textId="77777777" w:rsidR="00866CA4" w:rsidRDefault="00866CA4" w:rsidP="00866CA4">
                      <w:pPr>
                        <w:spacing w:line="480" w:lineRule="auto"/>
                      </w:pPr>
                    </w:p>
                    <w:p w14:paraId="0177E50F" w14:textId="77777777" w:rsidR="00866CA4" w:rsidRPr="00F809C9" w:rsidRDefault="00866CA4" w:rsidP="00866CA4">
                      <w:pPr>
                        <w:spacing w:line="48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F809C9">
                        <w:rPr>
                          <w:rFonts w:ascii="Times New Roman" w:hAnsi="Times New Roman"/>
                        </w:rPr>
                        <w:t>ảnh 3x4</w:t>
                      </w:r>
                      <w:r>
                        <w:rPr>
                          <w:rFonts w:ascii="Times New Roman" w:hAnsi="Times New Roman"/>
                        </w:rPr>
                        <w:t>cm</w:t>
                      </w:r>
                    </w:p>
                  </w:txbxContent>
                </v:textbox>
              </v:rect>
            </w:pict>
          </mc:Fallback>
        </mc:AlternateContent>
      </w:r>
      <w:r w:rsidRPr="00F809C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59BDE9C" wp14:editId="37B7D8B8">
                <wp:simplePos x="0" y="0"/>
                <wp:positionH relativeFrom="column">
                  <wp:posOffset>2145665</wp:posOffset>
                </wp:positionH>
                <wp:positionV relativeFrom="paragraph">
                  <wp:posOffset>293370</wp:posOffset>
                </wp:positionV>
                <wp:extent cx="1066800" cy="1428750"/>
                <wp:effectExtent l="7620" t="12065" r="11430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EBB3AF" w14:textId="77777777" w:rsidR="00866CA4" w:rsidRDefault="00866CA4" w:rsidP="00866CA4">
                            <w:pPr>
                              <w:spacing w:line="480" w:lineRule="auto"/>
                              <w:jc w:val="center"/>
                            </w:pPr>
                          </w:p>
                          <w:p w14:paraId="0059054A" w14:textId="77777777" w:rsidR="00866CA4" w:rsidRPr="00F809C9" w:rsidRDefault="00866CA4" w:rsidP="00866CA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F809C9">
                              <w:rPr>
                                <w:rFonts w:ascii="Times New Roman" w:hAnsi="Times New Roman"/>
                              </w:rPr>
                              <w:t>ảnh 3x4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9BDE9C" id="Rectangle 7" o:spid="_x0000_s1027" style="position:absolute;left:0;text-align:left;margin-left:168.95pt;margin-top:23.1pt;width:84pt;height:11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">
                <v:textbox>
                  <w:txbxContent>
                    <w:p w14:paraId="2FEBB3AF" w14:textId="77777777" w:rsidR="00866CA4" w:rsidRDefault="00866CA4" w:rsidP="00866CA4">
                      <w:pPr>
                        <w:spacing w:line="480" w:lineRule="auto"/>
                        <w:jc w:val="center"/>
                      </w:pPr>
                    </w:p>
                    <w:p w14:paraId="0059054A" w14:textId="77777777" w:rsidR="00866CA4" w:rsidRPr="00F809C9" w:rsidRDefault="00866CA4" w:rsidP="00866CA4">
                      <w:pPr>
                        <w:spacing w:line="48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F809C9">
                        <w:rPr>
                          <w:rFonts w:ascii="Times New Roman" w:hAnsi="Times New Roman"/>
                        </w:rPr>
                        <w:t>ảnh 3x4</w:t>
                      </w:r>
                      <w:r>
                        <w:rPr>
                          <w:rFonts w:ascii="Times New Roman" w:hAnsi="Times New Roman"/>
                        </w:rPr>
                        <w:t>cm</w:t>
                      </w:r>
                    </w:p>
                  </w:txbxContent>
                </v:textbox>
              </v:rect>
            </w:pict>
          </mc:Fallback>
        </mc:AlternateContent>
      </w:r>
      <w:r w:rsidRPr="00F809C9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301E0B7" wp14:editId="1A16861A">
                <wp:simplePos x="0" y="0"/>
                <wp:positionH relativeFrom="column">
                  <wp:posOffset>735965</wp:posOffset>
                </wp:positionH>
                <wp:positionV relativeFrom="paragraph">
                  <wp:posOffset>293370</wp:posOffset>
                </wp:positionV>
                <wp:extent cx="1066800" cy="1428750"/>
                <wp:effectExtent l="7620" t="12065" r="11430" b="698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FE6F0" w14:textId="77777777" w:rsidR="00866CA4" w:rsidRDefault="00866CA4" w:rsidP="00866CA4">
                            <w:pPr>
                              <w:spacing w:line="480" w:lineRule="auto"/>
                              <w:jc w:val="center"/>
                            </w:pPr>
                          </w:p>
                          <w:p w14:paraId="0FDB44F4" w14:textId="77777777" w:rsidR="00866CA4" w:rsidRPr="00F809C9" w:rsidRDefault="00866CA4" w:rsidP="00866CA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F809C9">
                              <w:rPr>
                                <w:rFonts w:ascii="Times New Roman" w:hAnsi="Times New Roman"/>
                              </w:rPr>
                              <w:t>ảnh 3x4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01E0B7" id="Rectangle 6" o:spid="_x0000_s1028" style="position:absolute;left:0;text-align:left;margin-left:57.95pt;margin-top:23.1pt;width:84pt;height:112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">
                <v:textbox>
                  <w:txbxContent>
                    <w:p w14:paraId="31CFE6F0" w14:textId="77777777" w:rsidR="00866CA4" w:rsidRDefault="00866CA4" w:rsidP="00866CA4">
                      <w:pPr>
                        <w:spacing w:line="480" w:lineRule="auto"/>
                        <w:jc w:val="center"/>
                      </w:pPr>
                    </w:p>
                    <w:p w14:paraId="0FDB44F4" w14:textId="77777777" w:rsidR="00866CA4" w:rsidRPr="00F809C9" w:rsidRDefault="00866CA4" w:rsidP="00866CA4">
                      <w:pPr>
                        <w:spacing w:line="48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F809C9">
                        <w:rPr>
                          <w:rFonts w:ascii="Times New Roman" w:hAnsi="Times New Roman"/>
                        </w:rPr>
                        <w:t>ảnh 3x4</w:t>
                      </w:r>
                      <w:r>
                        <w:rPr>
                          <w:rFonts w:ascii="Times New Roman" w:hAnsi="Times New Roman"/>
                        </w:rPr>
                        <w:t>cm</w:t>
                      </w:r>
                    </w:p>
                  </w:txbxContent>
                </v:textbox>
              </v:rect>
            </w:pict>
          </mc:Fallback>
        </mc:AlternateContent>
      </w:r>
      <w:r w:rsidR="00866CA4" w:rsidRPr="00F809C9">
        <w:t>Ảnh dán phải đúng khổ 3x4</w:t>
      </w:r>
      <w:r w:rsidR="00866CA4">
        <w:t>cm</w:t>
      </w:r>
      <w:r w:rsidR="00866CA4" w:rsidRPr="00F809C9">
        <w:t xml:space="preserve"> và là ảnh mới nhất </w:t>
      </w:r>
      <w:r w:rsidR="00866CA4">
        <w:rPr>
          <w:i/>
        </w:rPr>
        <w:t xml:space="preserve">(không quá </w:t>
      </w:r>
      <w:r w:rsidR="00866CA4">
        <w:rPr>
          <w:rFonts w:eastAsia="MS Mincho" w:hint="eastAsia"/>
          <w:i/>
          <w:lang w:eastAsia="ja-JP"/>
        </w:rPr>
        <w:t>3</w:t>
      </w:r>
      <w:r w:rsidR="00866CA4" w:rsidRPr="00F809C9">
        <w:rPr>
          <w:i/>
        </w:rPr>
        <w:t xml:space="preserve"> tháng)</w:t>
      </w:r>
    </w:p>
    <w:p w14:paraId="676BA909" w14:textId="77777777" w:rsidR="00866CA4" w:rsidRPr="00AD7C3B" w:rsidRDefault="00866CA4" w:rsidP="00866CA4">
      <w:pPr>
        <w:rPr>
          <w:rFonts w:ascii="Times New Roman" w:hAnsi="Times New Roman"/>
          <w:lang w:val="en-US"/>
        </w:rPr>
      </w:pPr>
    </w:p>
    <w:p w14:paraId="284099AF" w14:textId="77777777" w:rsidR="00866CA4" w:rsidRPr="00F809C9" w:rsidRDefault="00866CA4" w:rsidP="00866CA4">
      <w:pPr>
        <w:rPr>
          <w:rFonts w:ascii="Times New Roman" w:hAnsi="Times New Roman"/>
        </w:rPr>
      </w:pPr>
    </w:p>
    <w:p w14:paraId="51549921" w14:textId="77777777" w:rsidR="00866CA4" w:rsidRPr="00F809C9" w:rsidRDefault="00866CA4" w:rsidP="00866CA4">
      <w:pPr>
        <w:rPr>
          <w:rFonts w:ascii="Times New Roman" w:hAnsi="Times New Roman"/>
        </w:rPr>
      </w:pPr>
    </w:p>
    <w:p w14:paraId="35835690" w14:textId="77777777" w:rsidR="00866CA4" w:rsidRPr="00F809C9" w:rsidRDefault="00866CA4" w:rsidP="00866CA4">
      <w:pPr>
        <w:ind w:right="813"/>
        <w:rPr>
          <w:rFonts w:ascii="Times New Roman" w:hAnsi="Times New Roman"/>
        </w:rPr>
      </w:pPr>
    </w:p>
    <w:p w14:paraId="0A9CA869" w14:textId="77777777" w:rsidR="00866CA4" w:rsidRPr="00F809C9" w:rsidRDefault="00866CA4" w:rsidP="00866CA4">
      <w:pPr>
        <w:spacing w:after="120"/>
        <w:ind w:firstLine="1134"/>
        <w:rPr>
          <w:rFonts w:ascii="Times New Roman" w:hAnsi="Times New Roman"/>
        </w:rPr>
      </w:pPr>
    </w:p>
    <w:p w14:paraId="36F56C4F" w14:textId="77777777" w:rsidR="00866CA4" w:rsidRDefault="00866CA4" w:rsidP="00866CA4">
      <w:pPr>
        <w:spacing w:after="120"/>
        <w:ind w:firstLine="1134"/>
        <w:rPr>
          <w:rFonts w:ascii="Times New Roman" w:hAnsi="Times New Roman"/>
        </w:rPr>
      </w:pPr>
    </w:p>
    <w:p w14:paraId="0048D3F7" w14:textId="77777777" w:rsidR="00866CA4" w:rsidRDefault="00866CA4" w:rsidP="00866CA4">
      <w:pPr>
        <w:spacing w:after="120"/>
        <w:ind w:firstLine="1134"/>
        <w:rPr>
          <w:rFonts w:ascii="Times New Roman" w:hAnsi="Times New Roman"/>
        </w:rPr>
      </w:pPr>
    </w:p>
    <w:p w14:paraId="04F8663A" w14:textId="77777777" w:rsidR="00866CA4" w:rsidRDefault="00866CA4" w:rsidP="00866CA4">
      <w:pPr>
        <w:tabs>
          <w:tab w:val="left" w:leader="dot" w:pos="5954"/>
        </w:tabs>
        <w:spacing w:before="240" w:after="120"/>
        <w:ind w:firstLine="1134"/>
        <w:rPr>
          <w:rFonts w:ascii="Times New Roman" w:hAnsi="Times New Roman"/>
        </w:rPr>
      </w:pPr>
      <w:r w:rsidRPr="003372CF">
        <w:rPr>
          <w:rFonts w:ascii="Times New Roman" w:hAnsi="Times New Roman"/>
          <w:b/>
        </w:rPr>
        <w:t>Họ và tên</w:t>
      </w:r>
      <w:r w:rsidR="00153418">
        <w:rPr>
          <w:rFonts w:ascii="Times New Roman" w:hAnsi="Times New Roman"/>
        </w:rPr>
        <w:t>:</w:t>
      </w:r>
      <w:r w:rsidR="00153418">
        <w:rPr>
          <w:rFonts w:ascii="Times New Roman" w:hAnsi="Times New Roman"/>
        </w:rPr>
        <w:tab/>
      </w:r>
      <w:r w:rsidR="00572AC1">
        <w:rPr>
          <w:rFonts w:ascii="Times New Roman" w:hAnsi="Times New Roman"/>
        </w:rPr>
        <w:t>............................................</w:t>
      </w:r>
    </w:p>
    <w:p w14:paraId="48767B17" w14:textId="77777777" w:rsidR="00866CA4" w:rsidRDefault="00866CA4" w:rsidP="00866CA4">
      <w:pPr>
        <w:tabs>
          <w:tab w:val="left" w:leader="dot" w:pos="5103"/>
          <w:tab w:val="left" w:leader="dot" w:pos="8647"/>
        </w:tabs>
        <w:spacing w:before="120"/>
        <w:ind w:firstLine="1134"/>
        <w:rPr>
          <w:rFonts w:ascii="Times New Roman" w:hAnsi="Times New Roman"/>
        </w:rPr>
      </w:pPr>
      <w:r w:rsidRPr="003372CF">
        <w:rPr>
          <w:rFonts w:ascii="Times New Roman" w:hAnsi="Times New Roman"/>
          <w:b/>
        </w:rPr>
        <w:t>Ngày sinh</w:t>
      </w:r>
      <w:r w:rsidRPr="00F809C9">
        <w:rPr>
          <w:rFonts w:ascii="Times New Roman" w:hAnsi="Times New Roman"/>
        </w:rPr>
        <w:t>:</w:t>
      </w:r>
      <w:r w:rsidRPr="00F809C9">
        <w:rPr>
          <w:rFonts w:ascii="Times New Roman" w:hAnsi="Times New Roman"/>
        </w:rPr>
        <w:tab/>
      </w:r>
      <w:r w:rsidRPr="003372CF">
        <w:rPr>
          <w:rFonts w:ascii="Times New Roman" w:hAnsi="Times New Roman"/>
          <w:b/>
        </w:rPr>
        <w:t>Nơi sinh</w:t>
      </w:r>
      <w:r w:rsidRPr="00F809C9"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</w:p>
    <w:p w14:paraId="045CF62A" w14:textId="77777777" w:rsidR="00572AC1" w:rsidRDefault="005012CC" w:rsidP="00866CA4">
      <w:pPr>
        <w:tabs>
          <w:tab w:val="left" w:leader="dot" w:pos="5103"/>
          <w:tab w:val="left" w:leader="dot" w:pos="8647"/>
        </w:tabs>
        <w:spacing w:before="120"/>
        <w:ind w:firstLine="1134"/>
        <w:rPr>
          <w:rFonts w:ascii="Times New Roman" w:hAnsi="Times New Roman"/>
        </w:rPr>
      </w:pPr>
      <w:r>
        <w:rPr>
          <w:rFonts w:ascii="Times New Roman" w:hAnsi="Times New Roman"/>
          <w:b/>
        </w:rPr>
        <w:t>N</w:t>
      </w:r>
      <w:r w:rsidR="00572AC1" w:rsidRPr="00572AC1">
        <w:rPr>
          <w:rFonts w:ascii="Times New Roman" w:hAnsi="Times New Roman"/>
          <w:b/>
        </w:rPr>
        <w:t>gành dự tuyển:</w:t>
      </w:r>
      <w:r w:rsidR="00572AC1">
        <w:rPr>
          <w:rFonts w:ascii="Times New Roman" w:hAnsi="Times New Roman"/>
        </w:rPr>
        <w:t>..................................................................................</w:t>
      </w:r>
    </w:p>
    <w:p w14:paraId="7D5C5D8E" w14:textId="77777777" w:rsidR="00866CA4" w:rsidRPr="00F809C9" w:rsidRDefault="00866CA4" w:rsidP="00866CA4">
      <w:pPr>
        <w:ind w:firstLine="1134"/>
        <w:rPr>
          <w:rFonts w:ascii="Times New Roman" w:hAnsi="Times New Roman"/>
        </w:rPr>
      </w:pPr>
    </w:p>
    <w:p w14:paraId="5B7E088B" w14:textId="77777777" w:rsidR="002F69AF" w:rsidRDefault="00A81045" w:rsidP="006D7750">
      <w:pPr>
        <w:pStyle w:val="ListParagraph"/>
        <w:ind w:left="414" w:firstLine="720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236112" wp14:editId="014FD047">
                <wp:simplePos x="0" y="0"/>
                <wp:positionH relativeFrom="column">
                  <wp:posOffset>-850900</wp:posOffset>
                </wp:positionH>
                <wp:positionV relativeFrom="paragraph">
                  <wp:posOffset>26035</wp:posOffset>
                </wp:positionV>
                <wp:extent cx="7593330" cy="0"/>
                <wp:effectExtent l="11430" t="10160" r="5715" b="8890"/>
                <wp:wrapNone/>
                <wp:docPr id="5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933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9C0E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-67pt;margin-top:2.05pt;width:597.9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"/>
            </w:pict>
          </mc:Fallback>
        </mc:AlternateContent>
      </w:r>
    </w:p>
    <w:p w14:paraId="6B95EAE4" w14:textId="716AAD49" w:rsidR="00AA5733" w:rsidRPr="00956B56" w:rsidRDefault="00AA5733" w:rsidP="00AF2837">
      <w:pPr>
        <w:tabs>
          <w:tab w:val="center" w:pos="2268"/>
          <w:tab w:val="center" w:pos="7230"/>
        </w:tabs>
        <w:rPr>
          <w:rFonts w:ascii="Times New Roman" w:hAnsi="Times New Roman"/>
          <w:szCs w:val="24"/>
        </w:rPr>
      </w:pPr>
    </w:p>
    <w:sectPr w:rsidR="00AA5733" w:rsidRPr="00956B56" w:rsidSect="002C245B">
      <w:pgSz w:w="11907" w:h="16840" w:code="9"/>
      <w:pgMar w:top="1134" w:right="1134" w:bottom="1134" w:left="1418" w:header="567" w:footer="39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2C44A7" w14:textId="77777777" w:rsidR="00D241E0" w:rsidRDefault="00D241E0">
      <w:r>
        <w:separator/>
      </w:r>
    </w:p>
  </w:endnote>
  <w:endnote w:type="continuationSeparator" w:id="0">
    <w:p w14:paraId="75A6F107" w14:textId="77777777" w:rsidR="00D241E0" w:rsidRDefault="00D241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Nbook-Antiqua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806DC4" w14:textId="77777777" w:rsidR="00D241E0" w:rsidRDefault="00D241E0">
      <w:r>
        <w:separator/>
      </w:r>
    </w:p>
  </w:footnote>
  <w:footnote w:type="continuationSeparator" w:id="0">
    <w:p w14:paraId="6E889D66" w14:textId="77777777" w:rsidR="00D241E0" w:rsidRDefault="00D241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30503C"/>
    <w:multiLevelType w:val="hybridMultilevel"/>
    <w:tmpl w:val="E56632E6"/>
    <w:lvl w:ilvl="0" w:tplc="0F24315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741F4"/>
    <w:multiLevelType w:val="hybridMultilevel"/>
    <w:tmpl w:val="383CA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250E4"/>
    <w:multiLevelType w:val="hybridMultilevel"/>
    <w:tmpl w:val="7FF0A218"/>
    <w:lvl w:ilvl="0" w:tplc="AC8ADD6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E4135"/>
    <w:multiLevelType w:val="hybridMultilevel"/>
    <w:tmpl w:val="936408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8C034D"/>
    <w:multiLevelType w:val="hybridMultilevel"/>
    <w:tmpl w:val="C5B44638"/>
    <w:lvl w:ilvl="0" w:tplc="A6327F8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74E4591"/>
    <w:multiLevelType w:val="hybridMultilevel"/>
    <w:tmpl w:val="C8FCFFA2"/>
    <w:lvl w:ilvl="0" w:tplc="84344BFC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7AwNTU3NDE1tTRT0lEKTi0uzszPAykwrAUAgp6qpiwAAAA="/>
  </w:docVars>
  <w:rsids>
    <w:rsidRoot w:val="002C1E96"/>
    <w:rsid w:val="00010AF5"/>
    <w:rsid w:val="00017976"/>
    <w:rsid w:val="00055072"/>
    <w:rsid w:val="00081F25"/>
    <w:rsid w:val="000C292D"/>
    <w:rsid w:val="00100E39"/>
    <w:rsid w:val="00102D1A"/>
    <w:rsid w:val="0013194C"/>
    <w:rsid w:val="00153418"/>
    <w:rsid w:val="00153B80"/>
    <w:rsid w:val="00156731"/>
    <w:rsid w:val="001C232C"/>
    <w:rsid w:val="001F4445"/>
    <w:rsid w:val="001F4E63"/>
    <w:rsid w:val="00216177"/>
    <w:rsid w:val="002225DB"/>
    <w:rsid w:val="002249D2"/>
    <w:rsid w:val="00231DBA"/>
    <w:rsid w:val="00246A91"/>
    <w:rsid w:val="00247DEB"/>
    <w:rsid w:val="00267BAF"/>
    <w:rsid w:val="00271C9F"/>
    <w:rsid w:val="002935DA"/>
    <w:rsid w:val="00297D50"/>
    <w:rsid w:val="002C1E96"/>
    <w:rsid w:val="002C245B"/>
    <w:rsid w:val="002F69AF"/>
    <w:rsid w:val="00323BB9"/>
    <w:rsid w:val="00327140"/>
    <w:rsid w:val="0033639A"/>
    <w:rsid w:val="00351599"/>
    <w:rsid w:val="00356BEB"/>
    <w:rsid w:val="003712A4"/>
    <w:rsid w:val="00396946"/>
    <w:rsid w:val="003A5D85"/>
    <w:rsid w:val="003C58FC"/>
    <w:rsid w:val="003E00A4"/>
    <w:rsid w:val="003E47FA"/>
    <w:rsid w:val="003E5621"/>
    <w:rsid w:val="003F2783"/>
    <w:rsid w:val="003F3FAC"/>
    <w:rsid w:val="00415FF3"/>
    <w:rsid w:val="004233FD"/>
    <w:rsid w:val="004567AC"/>
    <w:rsid w:val="00460975"/>
    <w:rsid w:val="00472A4E"/>
    <w:rsid w:val="00472B89"/>
    <w:rsid w:val="00485620"/>
    <w:rsid w:val="00496AC2"/>
    <w:rsid w:val="004C1BBD"/>
    <w:rsid w:val="004D7778"/>
    <w:rsid w:val="004E2653"/>
    <w:rsid w:val="005012CC"/>
    <w:rsid w:val="0050549D"/>
    <w:rsid w:val="00513CD9"/>
    <w:rsid w:val="00532252"/>
    <w:rsid w:val="00572AC1"/>
    <w:rsid w:val="00590673"/>
    <w:rsid w:val="005962C7"/>
    <w:rsid w:val="005C72C2"/>
    <w:rsid w:val="005D31A5"/>
    <w:rsid w:val="005D56F6"/>
    <w:rsid w:val="005E5151"/>
    <w:rsid w:val="005F7940"/>
    <w:rsid w:val="0060518B"/>
    <w:rsid w:val="00606C23"/>
    <w:rsid w:val="006535CE"/>
    <w:rsid w:val="00654E6B"/>
    <w:rsid w:val="00657643"/>
    <w:rsid w:val="00684427"/>
    <w:rsid w:val="00696708"/>
    <w:rsid w:val="006A2BE5"/>
    <w:rsid w:val="006A42A1"/>
    <w:rsid w:val="006B786E"/>
    <w:rsid w:val="006C3A2C"/>
    <w:rsid w:val="006D1C4C"/>
    <w:rsid w:val="006D7750"/>
    <w:rsid w:val="006E7D57"/>
    <w:rsid w:val="006F1A2E"/>
    <w:rsid w:val="00706992"/>
    <w:rsid w:val="007262CA"/>
    <w:rsid w:val="007365D2"/>
    <w:rsid w:val="00752F90"/>
    <w:rsid w:val="0075658A"/>
    <w:rsid w:val="00762012"/>
    <w:rsid w:val="00770726"/>
    <w:rsid w:val="00774D7D"/>
    <w:rsid w:val="00786C60"/>
    <w:rsid w:val="007A0E8B"/>
    <w:rsid w:val="007E28C1"/>
    <w:rsid w:val="00840C9B"/>
    <w:rsid w:val="008539EE"/>
    <w:rsid w:val="008612AD"/>
    <w:rsid w:val="00866CA4"/>
    <w:rsid w:val="008B3F4B"/>
    <w:rsid w:val="008B3F8E"/>
    <w:rsid w:val="008C57B8"/>
    <w:rsid w:val="008F70D7"/>
    <w:rsid w:val="00940CEB"/>
    <w:rsid w:val="00942133"/>
    <w:rsid w:val="00956B56"/>
    <w:rsid w:val="00983E20"/>
    <w:rsid w:val="009A022F"/>
    <w:rsid w:val="009C5A65"/>
    <w:rsid w:val="009D5DAB"/>
    <w:rsid w:val="009F23E4"/>
    <w:rsid w:val="00A01B60"/>
    <w:rsid w:val="00A15A0E"/>
    <w:rsid w:val="00A4303A"/>
    <w:rsid w:val="00A63C7A"/>
    <w:rsid w:val="00A81045"/>
    <w:rsid w:val="00AA5733"/>
    <w:rsid w:val="00AB68D4"/>
    <w:rsid w:val="00AD4C15"/>
    <w:rsid w:val="00AE120A"/>
    <w:rsid w:val="00AF2837"/>
    <w:rsid w:val="00B037F8"/>
    <w:rsid w:val="00B137B4"/>
    <w:rsid w:val="00B31065"/>
    <w:rsid w:val="00B3514A"/>
    <w:rsid w:val="00B416F2"/>
    <w:rsid w:val="00B552B9"/>
    <w:rsid w:val="00B5687E"/>
    <w:rsid w:val="00B764AC"/>
    <w:rsid w:val="00B87BEF"/>
    <w:rsid w:val="00BA42C4"/>
    <w:rsid w:val="00BB53EE"/>
    <w:rsid w:val="00C015E6"/>
    <w:rsid w:val="00C1044B"/>
    <w:rsid w:val="00C37884"/>
    <w:rsid w:val="00C51D8E"/>
    <w:rsid w:val="00C579F4"/>
    <w:rsid w:val="00C63E44"/>
    <w:rsid w:val="00C77570"/>
    <w:rsid w:val="00C8489A"/>
    <w:rsid w:val="00C957F7"/>
    <w:rsid w:val="00C9659D"/>
    <w:rsid w:val="00C97B93"/>
    <w:rsid w:val="00CC5CFD"/>
    <w:rsid w:val="00CD0F4B"/>
    <w:rsid w:val="00CF086F"/>
    <w:rsid w:val="00D241E0"/>
    <w:rsid w:val="00D565F8"/>
    <w:rsid w:val="00D6072E"/>
    <w:rsid w:val="00D92669"/>
    <w:rsid w:val="00D95719"/>
    <w:rsid w:val="00DA5A23"/>
    <w:rsid w:val="00DE4BFE"/>
    <w:rsid w:val="00DE537D"/>
    <w:rsid w:val="00E16910"/>
    <w:rsid w:val="00E17DA3"/>
    <w:rsid w:val="00E34D37"/>
    <w:rsid w:val="00E50300"/>
    <w:rsid w:val="00E548DE"/>
    <w:rsid w:val="00E6212E"/>
    <w:rsid w:val="00E853A0"/>
    <w:rsid w:val="00EB577A"/>
    <w:rsid w:val="00ED6911"/>
    <w:rsid w:val="00ED79B6"/>
    <w:rsid w:val="00F122AE"/>
    <w:rsid w:val="00F12431"/>
    <w:rsid w:val="00F21F82"/>
    <w:rsid w:val="00F262FE"/>
    <w:rsid w:val="00F46683"/>
    <w:rsid w:val="00F52D5C"/>
    <w:rsid w:val="00F54B73"/>
    <w:rsid w:val="00F71E30"/>
    <w:rsid w:val="00F73F62"/>
    <w:rsid w:val="00F759DF"/>
    <w:rsid w:val="00F80D84"/>
    <w:rsid w:val="00FC51B6"/>
    <w:rsid w:val="00FE6945"/>
    <w:rsid w:val="00FF18EC"/>
    <w:rsid w:val="00FF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F63F000"/>
  <w15:docId w15:val="{3B7125FC-27E7-41C3-8F49-3B6BE5DA1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1E96"/>
    <w:rPr>
      <w:rFonts w:ascii="VNbook-Antiqua" w:hAnsi="VNbook-Antiqua"/>
      <w:color w:val="000000"/>
      <w:sz w:val="24"/>
      <w:lang w:val="en-GB"/>
    </w:rPr>
  </w:style>
  <w:style w:type="paragraph" w:styleId="Heading1">
    <w:name w:val="heading 1"/>
    <w:basedOn w:val="Normal"/>
    <w:next w:val="Normal"/>
    <w:qFormat/>
    <w:rsid w:val="002C1E96"/>
    <w:pPr>
      <w:keepNext/>
      <w:spacing w:line="288" w:lineRule="auto"/>
      <w:jc w:val="center"/>
      <w:outlineLvl w:val="0"/>
    </w:pPr>
    <w:rPr>
      <w:rFonts w:ascii="Times New Roman" w:hAnsi="Times New Roman"/>
      <w:b/>
      <w:cap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32252"/>
    <w:pPr>
      <w:spacing w:before="240" w:after="60"/>
      <w:ind w:left="1701" w:hanging="1701"/>
      <w:jc w:val="both"/>
      <w:outlineLvl w:val="4"/>
    </w:pPr>
    <w:rPr>
      <w:rFonts w:ascii="Calibri" w:eastAsia="Times New Roman" w:hAnsi="Calibri"/>
      <w:b/>
      <w:bCs/>
      <w:i/>
      <w:iCs/>
      <w:color w:val="auto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866CA4"/>
    <w:rPr>
      <w:sz w:val="20"/>
    </w:rPr>
  </w:style>
  <w:style w:type="character" w:styleId="FootnoteReference">
    <w:name w:val="footnote reference"/>
    <w:rsid w:val="00866CA4"/>
    <w:rPr>
      <w:vertAlign w:val="superscript"/>
    </w:rPr>
  </w:style>
  <w:style w:type="paragraph" w:styleId="ListParagraph">
    <w:name w:val="List Paragraph"/>
    <w:basedOn w:val="Normal"/>
    <w:uiPriority w:val="34"/>
    <w:qFormat/>
    <w:rsid w:val="00866CA4"/>
    <w:pPr>
      <w:spacing w:after="200" w:line="276" w:lineRule="auto"/>
      <w:ind w:left="720"/>
      <w:contextualSpacing/>
    </w:pPr>
    <w:rPr>
      <w:rFonts w:ascii="Times New Roman" w:eastAsia="Calibri" w:hAnsi="Times New Roman"/>
      <w:color w:val="auto"/>
      <w:szCs w:val="24"/>
      <w:lang w:val="en-US"/>
    </w:rPr>
  </w:style>
  <w:style w:type="paragraph" w:styleId="Header">
    <w:name w:val="header"/>
    <w:basedOn w:val="Normal"/>
    <w:link w:val="HeaderChar"/>
    <w:rsid w:val="00FC51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C51B6"/>
    <w:rPr>
      <w:rFonts w:ascii="VNbook-Antiqua" w:hAnsi="VNbook-Antiqua"/>
      <w:color w:val="000000"/>
      <w:sz w:val="24"/>
      <w:lang w:val="en-GB"/>
    </w:rPr>
  </w:style>
  <w:style w:type="paragraph" w:styleId="Footer">
    <w:name w:val="footer"/>
    <w:basedOn w:val="Normal"/>
    <w:link w:val="FooterChar"/>
    <w:rsid w:val="00FC51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C51B6"/>
    <w:rPr>
      <w:rFonts w:ascii="VNbook-Antiqua" w:hAnsi="VNbook-Antiqua"/>
      <w:color w:val="000000"/>
      <w:sz w:val="24"/>
      <w:lang w:val="en-GB"/>
    </w:rPr>
  </w:style>
  <w:style w:type="character" w:customStyle="1" w:styleId="FootnoteTextChar">
    <w:name w:val="Footnote Text Char"/>
    <w:link w:val="FootnoteText"/>
    <w:rsid w:val="00956B56"/>
    <w:rPr>
      <w:rFonts w:ascii="VNbook-Antiqua" w:hAnsi="VNbook-Antiqua"/>
      <w:color w:val="000000"/>
      <w:lang w:val="en-GB"/>
    </w:rPr>
  </w:style>
  <w:style w:type="character" w:customStyle="1" w:styleId="Heading5Char">
    <w:name w:val="Heading 5 Char"/>
    <w:link w:val="Heading5"/>
    <w:semiHidden/>
    <w:rsid w:val="00532252"/>
    <w:rPr>
      <w:rFonts w:ascii="Calibri" w:eastAsia="Times New Roman" w:hAnsi="Calibri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FE665-2AA5-490D-B46B-874CCAD55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1-05-31T09:06:00Z</cp:lastPrinted>
  <dcterms:created xsi:type="dcterms:W3CDTF">2022-01-19T06:30:00Z</dcterms:created>
  <dcterms:modified xsi:type="dcterms:W3CDTF">2022-01-19T06:30:00Z</dcterms:modified>
</cp:coreProperties>
</file>